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Туем</w:t>
      </w:r>
      <w:r>
        <w:t xml:space="preserve"> </w:t>
      </w:r>
      <w:r>
        <w:t xml:space="preserve">Гислен</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716378" cy="3907856"/>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716378" cy="3907856"/>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437246" cy="3878981"/>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437246" cy="3878981"/>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369340"/>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369340"/>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449805"/>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449805"/>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226517" cy="4466122"/>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226517" cy="4466122"/>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4121020"/>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121020"/>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77637"/>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77637"/>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4377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4377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26410"/>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26410"/>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17437"/>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17437"/>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168315"/>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168315"/>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002228"/>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002228"/>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уем Гислен НКАбд-03-22</dc:creator>
  <dc:language>ru-RU</dc:language>
  <cp:keywords/>
  <dcterms:created xsi:type="dcterms:W3CDTF">2023-02-15T08:55:12Z</dcterms:created>
  <dcterms:modified xsi:type="dcterms:W3CDTF">2023-02-15T08: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